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EC08A" w14:textId="77777777" w:rsidR="00C057A0" w:rsidRPr="00A50E50" w:rsidRDefault="00C057A0" w:rsidP="00C057A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bookmarkStart w:id="0" w:name="_Hlk54057380"/>
      <w:bookmarkEnd w:id="0"/>
      <w:r w:rsidRPr="00A50E5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Analysis Report</w:t>
      </w:r>
    </w:p>
    <w:p w14:paraId="0D771C1C" w14:textId="77777777" w:rsidR="00F649B3" w:rsidRDefault="00F649B3" w:rsidP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0A5F8E" w14:textId="200225F6" w:rsidR="00697B1D" w:rsidRPr="00A50E50" w:rsidRDefault="00697B1D" w:rsidP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(a).</w:t>
      </w:r>
    </w:p>
    <w:p w14:paraId="154A209A" w14:textId="77777777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8CBDF9" w14:textId="5954C732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eneric K-Fold Split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unction(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:</w:t>
      </w:r>
    </w:p>
    <w:p w14:paraId="246AC147" w14:textId="77777777" w:rsidR="00517D89" w:rsidRPr="00A50E50" w:rsidRDefault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7DF30D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foldSpli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Data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,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14E21E0E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</w:p>
    <w:p w14:paraId="41A7BAE1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[]</w:t>
      </w:r>
    </w:p>
    <w:p w14:paraId="5AB921A1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size = 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ata.shap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0]//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)+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1</w:t>
      </w:r>
    </w:p>
    <w:p w14:paraId="0B4BF9CE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for i in range(n):</w:t>
      </w:r>
    </w:p>
    <w:p w14:paraId="7CBAFEEB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T = Data[i*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ize:i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*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ize+siz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]</w:t>
      </w:r>
    </w:p>
    <w:p w14:paraId="2CD26838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.appen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T)</w:t>
      </w:r>
    </w:p>
    <w:p w14:paraId="7489567A" w14:textId="10C55C80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  </w:t>
      </w:r>
    </w:p>
    <w:p w14:paraId="0C43F55E" w14:textId="77777777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751F14" w14:textId="392CAF91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dict(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 code scratch :</w:t>
      </w:r>
    </w:p>
    <w:p w14:paraId="51C4617C" w14:textId="77777777" w:rsidR="00517D89" w:rsidRPr="00A50E50" w:rsidRDefault="00517D89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000966D0" w14:textId="2E857ACA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predict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X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03B9D836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.to_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umpy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0BA84E43" w14:textId="6CF852C2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(</w:t>
      </w:r>
      <w:proofErr w:type="spellStart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um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*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Coff,axis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 = 1))  #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Coff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sto</w:t>
      </w:r>
      <w:r w:rsidR="00517D89"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res</w:t>
      </w: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the weights</w:t>
      </w:r>
    </w:p>
    <w:p w14:paraId="52CF1BC7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</w:p>
    <w:p w14:paraId="0D1DCED2" w14:textId="7E7A5564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2AD4B1" w14:textId="24C8E65C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ratch Code for Mean Squared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rror :</w:t>
      </w:r>
      <w:proofErr w:type="gramEnd"/>
    </w:p>
    <w:p w14:paraId="316CAA97" w14:textId="77777777" w:rsidR="00517D89" w:rsidRPr="00A50E50" w:rsidRDefault="00517D89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2316456C" w14:textId="75DCC489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SE(</w:t>
      </w:r>
      <w:proofErr w:type="spellStart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ytrue,ypr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287217AD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3C0320B7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MSE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quar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true-ypr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F0AD04A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MSE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um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SE)/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e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tru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4A3A196F" w14:textId="4DBE516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MSE</w:t>
      </w:r>
    </w:p>
    <w:p w14:paraId="71FCF9E9" w14:textId="77777777" w:rsidR="001131DC" w:rsidRPr="00A50E50" w:rsidRDefault="001131D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9DBE6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2D87CC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4DEB7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B8993C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9075A9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F9D8D0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612246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4C7090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96220F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0B322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8207FE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80CE6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9DCF603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DD964D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E300B3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6B7A8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A27B13F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991D5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696E73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DFE4B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77C1C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56EBE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19E3DA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C622D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04717E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4338A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A4DFE6" w14:textId="0DE07360" w:rsidR="00C057A0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(b).</w:t>
      </w:r>
    </w:p>
    <w:p w14:paraId="25A3F0CC" w14:textId="11A6AA7C" w:rsidR="00C057A0" w:rsidRPr="00A50E50" w:rsidRDefault="00C057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F5E39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0F280C0B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62B7B9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7C2EF0BF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2ED11A71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5D8DB51F" w14:textId="540DB999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inearRegressio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t_intercep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False).fit(Train[X], Train[Y])</w:t>
      </w:r>
    </w:p>
    <w:p w14:paraId="2D95F84D" w14:textId="0470E7FD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values for the training and testing data using the User-defined Predict Method.</w:t>
      </w:r>
    </w:p>
    <w:p w14:paraId="07F4029A" w14:textId="3E27DDD6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279D9DD2" w14:textId="1611CAF5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MSE over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.</w:t>
      </w:r>
    </w:p>
    <w:p w14:paraId="6E008264" w14:textId="69C5CDDF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44A818C0" w14:textId="1C83DEB6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with mean training and testing MSE.</w:t>
      </w:r>
    </w:p>
    <w:p w14:paraId="46785382" w14:textId="469C061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A26B5B" w14:textId="02089952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1E70D4C" w14:textId="77777777" w:rsidR="00A50E50" w:rsidRPr="00A50E50" w:rsidRDefault="00A50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506576" w14:textId="708EC4E4" w:rsidR="00C057A0" w:rsidRPr="00A50E50" w:rsidRDefault="00284386" w:rsidP="0028438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3E5517C4" wp14:editId="51380DD0">
            <wp:extent cx="4410075" cy="4362450"/>
            <wp:effectExtent l="152400" t="152400" r="371475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436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791CCA" w14:textId="071452CA" w:rsidR="00211516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31B8D37E" w14:textId="77777777" w:rsidR="00211516" w:rsidRPr="00A50E50" w:rsidRDefault="0021151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D69C09" w14:textId="37D4262B" w:rsidR="00284386" w:rsidRPr="00A50E50" w:rsidRDefault="00C057A0" w:rsidP="00697B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SE function of </w:t>
      </w:r>
      <w:proofErr w:type="spellStart"/>
      <w:r w:rsidR="005F71F1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user-defined functions give the same results.</w:t>
      </w:r>
    </w:p>
    <w:p w14:paraId="40939635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92A0CF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4BF24B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044BFF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3D75DC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1518E9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C88A83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D7E4C9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151D72" w14:textId="6E76BA59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1(c). </w:t>
      </w:r>
    </w:p>
    <w:p w14:paraId="631DB76D" w14:textId="6F32D711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F5889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2C852F18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6C6E7C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36D73874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799D96D3" w14:textId="77777777" w:rsidR="00A50E50" w:rsidRPr="00341CA6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2FC049D7" w14:textId="1744B26A" w:rsidR="00A50E50" w:rsidRPr="00341CA6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regression coefficients </w:t>
      </w:r>
      <w:proofErr w:type="gramStart"/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>using :</w:t>
      </w:r>
      <w:proofErr w:type="gramEnd"/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1F82E96" w14:textId="77777777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TrainX_Tr,TrainX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092027C8" w14:textId="0D98A132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linalg.inv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)</w:t>
      </w:r>
    </w:p>
    <w:p w14:paraId="31A2DDBA" w14:textId="336CA2F4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,TrainX_Tr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020F9A4" w14:textId="69B42F6C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,TrainY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D8BD08A" w14:textId="00D80C83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values for the training and testing data using the User-defined Predict Method and above calculated coefficients.</w:t>
      </w:r>
    </w:p>
    <w:p w14:paraId="5686C3CB" w14:textId="70056AD1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0B121F36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MSE over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.</w:t>
      </w:r>
    </w:p>
    <w:p w14:paraId="514413A3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3BB236D2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with mean training and testing MSE.</w:t>
      </w:r>
    </w:p>
    <w:p w14:paraId="3EEDF1A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F1DFD1" w14:textId="2D598E08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5FAA855F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5BB005" w14:textId="5850BDF0" w:rsidR="005F71F1" w:rsidRPr="00A50E50" w:rsidRDefault="00284386" w:rsidP="00284386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74F9DB33" wp14:editId="6069DD04">
            <wp:extent cx="4572000" cy="4352925"/>
            <wp:effectExtent l="152400" t="152400" r="361950" b="3714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52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ECEB7B" w14:textId="1A9666E3" w:rsidR="005F71F1" w:rsidRPr="00A50E50" w:rsidRDefault="005F71F1" w:rsidP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16F5CB57" w14:textId="77777777" w:rsidR="00211516" w:rsidRPr="00A50E50" w:rsidRDefault="00211516" w:rsidP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127312" w14:textId="2C939813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erformance of both MSE functions is </w:t>
      </w:r>
      <w:r w:rsidR="00284386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ame.</w:t>
      </w:r>
    </w:p>
    <w:p w14:paraId="0AFC3E41" w14:textId="77777777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F211CD" w14:textId="77777777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F55D32" w14:textId="77777777" w:rsidR="005F71F1" w:rsidRPr="00A50E50" w:rsidRDefault="005F71F1" w:rsidP="00C057A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3B6587" w14:textId="77777777" w:rsidR="00284386" w:rsidRPr="00A50E50" w:rsidRDefault="0028438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39041C" w14:textId="7B64A4C6" w:rsidR="00C057A0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(</w:t>
      </w:r>
      <w:r w:rsidR="005F71F1"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.</w:t>
      </w:r>
    </w:p>
    <w:p w14:paraId="5F12400F" w14:textId="5A3055B1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5443C4" w14:textId="0040999B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5F8F101" w14:textId="7A4291FF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517E70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66C7231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1965B26C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6D7A8CEF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inearRegressio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t_intercep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False).fit(Train[X], Train[Y])</w:t>
      </w:r>
    </w:p>
    <w:p w14:paraId="117D9367" w14:textId="0A23D81B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values for the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ict Method.</w:t>
      </w:r>
    </w:p>
    <w:p w14:paraId="198CA386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4369FBA2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MSE over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.</w:t>
      </w:r>
    </w:p>
    <w:p w14:paraId="53E75948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6D58FA6B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with mean training and testing MSE.</w:t>
      </w:r>
    </w:p>
    <w:p w14:paraId="098BBDDB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E7CD49" w14:textId="38A432B3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40A1009B" w14:textId="7BA11A10" w:rsidR="00C057A0" w:rsidRPr="00A50E50" w:rsidRDefault="00C057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D7632A" w14:textId="79B539D0" w:rsidR="005F71F1" w:rsidRPr="00A50E50" w:rsidRDefault="00284386" w:rsidP="0028438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7F636399" wp14:editId="42ACC959">
            <wp:extent cx="5619750" cy="432435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324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D6E705" w14:textId="6E8676E9" w:rsidR="005F71F1" w:rsidRPr="00A50E50" w:rsidRDefault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378CAC3A" w14:textId="77777777" w:rsidR="00211516" w:rsidRPr="00A50E50" w:rsidRDefault="0021151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5B67C7" w14:textId="52FE2200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performance of both methods is the same.</w:t>
      </w:r>
    </w:p>
    <w:p w14:paraId="6598779E" w14:textId="3FDBE9A8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re is no performance deviation in the three approaches.</w:t>
      </w:r>
    </w:p>
    <w:p w14:paraId="729FB010" w14:textId="03497282" w:rsidR="00604E8A" w:rsidRPr="00A50E50" w:rsidRDefault="00604E8A" w:rsidP="00604E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39FF7A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246228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2C318D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C5BF4C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A19209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EDA0D6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BA98DA" w14:textId="14D0CDB0" w:rsidR="00604E8A" w:rsidRPr="00A50E50" w:rsidRDefault="00604E8A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</w:t>
      </w:r>
      <w:r w:rsidR="00E2550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</w:t>
      </w:r>
    </w:p>
    <w:p w14:paraId="1F63C436" w14:textId="516B15DF" w:rsidR="00697B1D" w:rsidRPr="00A50E50" w:rsidRDefault="00697B1D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1FD64C" w14:textId="4CAAA79E" w:rsidR="00604E8A" w:rsidRPr="00A50E50" w:rsidRDefault="00D34D2A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atte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otting :</w:t>
      </w:r>
      <w:proofErr w:type="gramEnd"/>
    </w:p>
    <w:p w14:paraId="49ED4113" w14:textId="77777777" w:rsidR="00517D89" w:rsidRPr="00A50E50" w:rsidRDefault="00517D89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CDA5D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def plot(df): </w:t>
      </w:r>
    </w:p>
    <w:p w14:paraId="798211BA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plt.figure</w:t>
      </w:r>
      <w:proofErr w:type="spellEnd"/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</w:t>
      </w:r>
      <w:proofErr w:type="spell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figsize</w:t>
      </w:r>
      <w:proofErr w:type="spell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=(10,5))</w:t>
      </w:r>
    </w:p>
    <w:p w14:paraId="0DEEF4A6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sn.set</w:t>
      </w:r>
      <w:proofErr w:type="spell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</w:t>
      </w:r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style = '</w:t>
      </w:r>
      <w:proofErr w:type="spell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whitegrid</w:t>
      </w:r>
      <w:proofErr w:type="spell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')</w:t>
      </w:r>
    </w:p>
    <w:p w14:paraId="232C4352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sn.scatterplot</w:t>
      </w:r>
      <w:proofErr w:type="spellEnd"/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data= </w:t>
      </w:r>
      <w:proofErr w:type="spell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df,x</w:t>
      </w:r>
      <w:proofErr w:type="spell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='D1',y='D2',hue='Label')</w:t>
      </w:r>
    </w:p>
    <w:p w14:paraId="741F7169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plt.xlabel</w:t>
      </w:r>
      <w:proofErr w:type="spellEnd"/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'D1')</w:t>
      </w:r>
    </w:p>
    <w:p w14:paraId="754EB410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plt.ylabel</w:t>
      </w:r>
      <w:proofErr w:type="spellEnd"/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'D2')</w:t>
      </w:r>
    </w:p>
    <w:p w14:paraId="675ED1CE" w14:textId="77777777" w:rsidR="00E2550F" w:rsidRPr="00E2550F" w:rsidRDefault="00E2550F" w:rsidP="00E2550F">
      <w:pPr>
        <w:shd w:val="clear" w:color="auto" w:fill="FFFFFE"/>
        <w:spacing w:line="285" w:lineRule="atLeast"/>
        <w:ind w:left="284"/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</w:pPr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  </w:t>
      </w:r>
      <w:proofErr w:type="spellStart"/>
      <w:proofErr w:type="gramStart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plt.show</w:t>
      </w:r>
      <w:proofErr w:type="spellEnd"/>
      <w:proofErr w:type="gramEnd"/>
      <w:r w:rsidRPr="00E2550F">
        <w:rPr>
          <w:rFonts w:ascii="Courier New" w:eastAsia="Times New Roman" w:hAnsi="Courier New" w:cs="Courier New"/>
          <w:color w:val="000000" w:themeColor="text1"/>
          <w:sz w:val="21"/>
          <w:szCs w:val="21"/>
          <w:lang w:eastAsia="en-IN"/>
        </w:rPr>
        <w:t>()  </w:t>
      </w:r>
    </w:p>
    <w:p w14:paraId="6CC5B384" w14:textId="7784AEDC" w:rsidR="00517D89" w:rsidRPr="00A50E50" w:rsidRDefault="00517D89" w:rsidP="00D34D2A">
      <w:pPr>
        <w:shd w:val="clear" w:color="auto" w:fill="FFFFFE"/>
        <w:spacing w:line="270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</w:p>
    <w:p w14:paraId="38351AF1" w14:textId="7062D4AB" w:rsidR="00517D89" w:rsidRPr="00A50E50" w:rsidRDefault="00517D89" w:rsidP="00D34D2A">
      <w:pPr>
        <w:shd w:val="clear" w:color="auto" w:fill="FFFFFE"/>
        <w:spacing w:line="270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gramStart"/>
      <w:r w:rsidRPr="00A50E5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Output :</w:t>
      </w:r>
      <w:proofErr w:type="gramEnd"/>
    </w:p>
    <w:p w14:paraId="3C4827E7" w14:textId="77777777" w:rsidR="00D34D2A" w:rsidRPr="00A50E50" w:rsidRDefault="00D34D2A" w:rsidP="00604E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308638" w14:textId="3483DBD6" w:rsidR="00EC15C0" w:rsidRPr="00A50E50" w:rsidRDefault="00E2550F" w:rsidP="00EC15C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1958299" wp14:editId="1FC009F7">
            <wp:extent cx="6115050" cy="3162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8BD3" w14:textId="24D14D0C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0C8596BC" w14:textId="77777777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9AF339" w14:textId="77777777" w:rsidR="00E2550F" w:rsidRDefault="00E2550F" w:rsidP="00E255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classes are not linearly separable.</w:t>
      </w:r>
    </w:p>
    <w:p w14:paraId="7D620CAD" w14:textId="490AC9D9" w:rsidR="009036C1" w:rsidRPr="00E2550F" w:rsidRDefault="00E2550F" w:rsidP="00E255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 classes </w:t>
      </w:r>
      <w:r w:rsidR="00EC15C0" w:rsidRPr="00E25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long to the data poin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follow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ircular d</w:t>
      </w:r>
      <w:r w:rsidR="00EC15C0" w:rsidRPr="00E2550F">
        <w:rPr>
          <w:rFonts w:ascii="Times New Roman" w:hAnsi="Times New Roman" w:cs="Times New Roman"/>
          <w:color w:val="000000" w:themeColor="text1"/>
          <w:sz w:val="24"/>
          <w:szCs w:val="24"/>
        </w:rPr>
        <w:t>istribution.</w:t>
      </w:r>
    </w:p>
    <w:p w14:paraId="2C34F08D" w14:textId="77777777" w:rsidR="00EC15C0" w:rsidRPr="00A50E50" w:rsidRDefault="00EC15C0" w:rsidP="00EC15C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A89820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B445E4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FE447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25F214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D13C3D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D616B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C75B06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E9820C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13CDFF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A2EB9D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CF5D8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46CC5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4C48D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D2CD1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B7284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497BB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B385D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A7C2F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7EA7E5" w14:textId="136F930A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</w:p>
    <w:p w14:paraId="41FBBE81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C82B2F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272D9F7D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4C4A2A" w14:textId="77777777" w:rsidR="003357F3" w:rsidRPr="00A50E50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A62D08A" w14:textId="76F64053" w:rsidR="003357F3" w:rsidRPr="003357F3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erform the dataset splitting into Training data and Testing data with test size = 0.2.</w:t>
      </w:r>
    </w:p>
    <w:p w14:paraId="600EA1BE" w14:textId="127D6534" w:rsidR="003357F3" w:rsidRPr="003357F3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Permissible values of C</w:t>
      </w:r>
    </w:p>
    <w:p w14:paraId="06F753AF" w14:textId="66754493" w:rsidR="003357F3" w:rsidRPr="00A50E50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i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</w:p>
    <w:p w14:paraId="6CFE8975" w14:textId="6B46C5EE" w:rsidR="003357F3" w:rsidRPr="003357F3" w:rsidRDefault="003357F3" w:rsidP="003357F3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t the SVM model for the Linear Kernel</w:t>
      </w:r>
    </w:p>
    <w:p w14:paraId="55F67A7D" w14:textId="7BB22354" w:rsidR="003357F3" w:rsidRPr="003357F3" w:rsidRDefault="003357F3" w:rsidP="003357F3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class labels for the Testing Data using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fined Predict Method.</w:t>
      </w:r>
    </w:p>
    <w:p w14:paraId="676E9229" w14:textId="3C236516" w:rsidR="003357F3" w:rsidRPr="003357F3" w:rsidRDefault="003357F3" w:rsidP="003357F3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lculate the testing accuracy for each value of c and store it.</w:t>
      </w:r>
    </w:p>
    <w:p w14:paraId="7279C50A" w14:textId="7F210FAB" w:rsidR="003357F3" w:rsidRPr="003357F3" w:rsidRDefault="003357F3" w:rsidP="003357F3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lot the ma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ins, decision boundary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upport vectors for each value of c.</w:t>
      </w:r>
    </w:p>
    <w:p w14:paraId="08652C41" w14:textId="09408A76" w:rsidR="003357F3" w:rsidRPr="003357F3" w:rsidRDefault="003357F3" w:rsidP="003357F3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ptimal values of C with corresponding testing accuracy.</w:t>
      </w:r>
    </w:p>
    <w:p w14:paraId="392142A0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9C06D9" w14:textId="47BDED21" w:rsidR="003357F3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076FD77A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71031A" w14:textId="273637EB" w:rsidR="003357F3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660BE791" w14:textId="09B07581" w:rsidR="003357F3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</w:p>
    <w:p w14:paraId="51989D58" w14:textId="50C08870" w:rsidR="003357F3" w:rsidRPr="003357F3" w:rsidRDefault="003357F3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0</w:t>
      </w:r>
    </w:p>
    <w:p w14:paraId="0490D59D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35FA15B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46BDF82D" w14:textId="4BF9C4F9" w:rsidR="003357F3" w:rsidRDefault="003357F3" w:rsidP="003357F3">
      <w:pPr>
        <w:ind w:hanging="284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57153707" wp14:editId="302BB9F7">
            <wp:extent cx="2800350" cy="1743075"/>
            <wp:effectExtent l="152400" t="152400" r="361950" b="3714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743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065096" w14:textId="007FDBA9" w:rsidR="003357F3" w:rsidRPr="003357F3" w:rsidRDefault="003357F3" w:rsidP="003357F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55E386" wp14:editId="626F2390">
            <wp:extent cx="2838450" cy="196882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3956" cy="200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1A932C" wp14:editId="5B8E1CFC">
            <wp:extent cx="2975252" cy="19812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2292" cy="203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986F" w14:textId="5A36698F" w:rsidR="003357F3" w:rsidRDefault="003357F3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06202ABA" wp14:editId="4C19FDCF">
            <wp:extent cx="2705100" cy="1816281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1249" cy="185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58F7C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bservation :</w:t>
      </w:r>
      <w:proofErr w:type="gramEnd"/>
    </w:p>
    <w:p w14:paraId="1F9E703D" w14:textId="77777777" w:rsidR="003357F3" w:rsidRPr="00A50E50" w:rsidRDefault="003357F3" w:rsidP="003357F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74EFAC" w14:textId="1BE97FEC" w:rsidR="003D5F99" w:rsidRPr="003D5F99" w:rsidRDefault="003D5F99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 of testing accuracy for different values is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ame.</w:t>
      </w:r>
    </w:p>
    <w:p w14:paraId="52F59034" w14:textId="2DD51A05" w:rsidR="003D5F99" w:rsidRPr="003D5F99" w:rsidRDefault="003D5F99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testing acc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cy is approximately equal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66.25 %.</w:t>
      </w:r>
    </w:p>
    <w:p w14:paraId="352DFE48" w14:textId="4F6A4583" w:rsidR="003D5F99" w:rsidRPr="003D5F99" w:rsidRDefault="003D5F99" w:rsidP="003357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ecause of the linear kernel, the testing accuracy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l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data is not linearly sep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able.</w:t>
      </w:r>
    </w:p>
    <w:p w14:paraId="7A42DF3D" w14:textId="77777777" w:rsidR="003357F3" w:rsidRDefault="003357F3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81C67A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12E185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1BF657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E467F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5C547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D9EFD8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40CB95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C7735F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E44356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1E1929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AB7C902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964104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47596F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37223D9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170DAF3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73995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D05B71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0A336F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F3E741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6ECF4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F757B9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1E9851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4CD684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9707E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1286C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928F5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608085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EF04F39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612EA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0407B2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D0BB39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80413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9607D7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236988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48A20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06295A5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D25EF4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8E42B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30369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75560E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8B2F6A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0076F0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64248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44D29D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E1BF52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CCE472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F439AE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8BD587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91AA1B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69A583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63F636" w14:textId="7637A2B3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</w:t>
      </w:r>
      <w:r w:rsidR="003D5F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</w:p>
    <w:p w14:paraId="071C05FD" w14:textId="500756A3" w:rsidR="009036C1" w:rsidRPr="00A50E50" w:rsidRDefault="009036C1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B08E8E" w14:textId="77777777" w:rsidR="003D5F99" w:rsidRPr="00A50E50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5259A225" w14:textId="77777777" w:rsidR="003D5F99" w:rsidRPr="00A50E50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AE46FF" w14:textId="77777777" w:rsidR="003D5F99" w:rsidRPr="00A50E50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FE69182" w14:textId="77777777" w:rsidR="003D5F99" w:rsidRPr="003357F3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erform the dataset splitting into Training data and Testing data with test size = 0.2.</w:t>
      </w:r>
    </w:p>
    <w:p w14:paraId="2B68FF25" w14:textId="4851A1E6" w:rsidR="003D5F99" w:rsidRPr="003357F3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Permissible values of C and Gamma.</w:t>
      </w:r>
    </w:p>
    <w:p w14:paraId="7610FCE3" w14:textId="74B150E9" w:rsidR="003D5F99" w:rsidRP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i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</w:p>
    <w:p w14:paraId="5179E245" w14:textId="0C37F1FC" w:rsidR="003D5F99" w:rsidRPr="003D5F99" w:rsidRDefault="003D5F99" w:rsidP="003D5F99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 each g in Gamma:</w:t>
      </w:r>
    </w:p>
    <w:p w14:paraId="04C2977D" w14:textId="69F71E48" w:rsidR="003D5F99" w:rsidRPr="003357F3" w:rsidRDefault="003D5F99" w:rsidP="003D5F99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SVM model for the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B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rnel.</w:t>
      </w:r>
    </w:p>
    <w:p w14:paraId="383A562D" w14:textId="6337EF97" w:rsidR="003D5F99" w:rsidRPr="003357F3" w:rsidRDefault="003D5F99" w:rsidP="003D5F99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class labels for the Testing Data using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fined Predict Method.</w:t>
      </w:r>
    </w:p>
    <w:p w14:paraId="3108C5EE" w14:textId="40D91643" w:rsidR="003D5F99" w:rsidRPr="003357F3" w:rsidRDefault="003D5F99" w:rsidP="003D5F99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testing accuracy for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bination of c and g value and store it.</w:t>
      </w:r>
    </w:p>
    <w:p w14:paraId="389DFD2D" w14:textId="6513FD71" w:rsidR="003D5F99" w:rsidRPr="003357F3" w:rsidRDefault="003D5F99" w:rsidP="003D5F99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lot the ma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ins, decision boundary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upport vectors for each</w:t>
      </w:r>
      <w:r w:rsidRPr="003D5F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bination of c and g value.</w:t>
      </w:r>
    </w:p>
    <w:p w14:paraId="2006664A" w14:textId="6C5556F3" w:rsidR="003D5F99" w:rsidRPr="003357F3" w:rsidRDefault="003D5F99" w:rsidP="003D5F9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ptimal values of C and Gamma with corresponding testing accuracy.</w:t>
      </w:r>
    </w:p>
    <w:p w14:paraId="308EEE8A" w14:textId="77777777" w:rsidR="003D5F99" w:rsidRPr="00A50E50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61ECCF" w14:textId="77777777" w:rsidR="003D5F99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25C6C8BF" w14:textId="77777777" w:rsidR="003D5F99" w:rsidRPr="00A50E50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610117D" w14:textId="77777777" w:rsid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417BDAE7" w14:textId="77777777" w:rsid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</w:p>
    <w:p w14:paraId="47899860" w14:textId="20F59141" w:rsid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0</w:t>
      </w:r>
    </w:p>
    <w:p w14:paraId="07D23086" w14:textId="403B2245" w:rsidR="003D5F99" w:rsidRDefault="003D5F99" w:rsidP="003D5F9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E416FB" w14:textId="477D0D15" w:rsidR="003D5F99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amma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25525089" w14:textId="77777777" w:rsidR="003D5F99" w:rsidRPr="00A50E50" w:rsidRDefault="003D5F99" w:rsidP="003D5F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E857D5" w14:textId="74715DB5" w:rsid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3</w:t>
      </w:r>
    </w:p>
    <w:p w14:paraId="297E6BD5" w14:textId="299E76EF" w:rsidR="003D5F99" w:rsidRDefault="003D5F99" w:rsidP="003D5F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03</w:t>
      </w:r>
    </w:p>
    <w:p w14:paraId="252D1990" w14:textId="77777777" w:rsidR="003D5F99" w:rsidRDefault="003D5F9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086FDB" w14:textId="04A76728" w:rsidR="00D34D2A" w:rsidRPr="00A50E50" w:rsidRDefault="00D34D2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60BD71B" w14:textId="3DE4937C" w:rsidR="00EC15C0" w:rsidRPr="00A50E50" w:rsidRDefault="003D5F99" w:rsidP="003D5F99">
      <w:pPr>
        <w:ind w:hanging="284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04FADC55" wp14:editId="6FE8B278">
            <wp:extent cx="3467100" cy="2409825"/>
            <wp:effectExtent l="152400" t="152400" r="361950" b="3714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409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8F2C47" w14:textId="123E5C14" w:rsidR="00005C1C" w:rsidRPr="00A50E50" w:rsidRDefault="003D5F99" w:rsidP="00D34D2A">
      <w:pPr>
        <w:ind w:left="-142" w:right="-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1C9C0459" wp14:editId="592009B1">
            <wp:extent cx="3219501" cy="22764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06" cy="230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F99">
        <w:rPr>
          <w:b/>
          <w:bCs/>
          <w:color w:val="000000" w:themeColor="text1"/>
        </w:rPr>
        <w:t xml:space="preserve"> </w:t>
      </w:r>
      <w:r>
        <w:rPr>
          <w:b/>
          <w:bCs/>
          <w:noProof/>
          <w:color w:val="000000" w:themeColor="text1"/>
        </w:rPr>
        <w:drawing>
          <wp:inline distT="0" distB="0" distL="0" distR="0" wp14:anchorId="08777A05" wp14:editId="48B26EBA">
            <wp:extent cx="3438525" cy="2431345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4287" cy="2449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F99">
        <w:rPr>
          <w:b/>
          <w:bCs/>
          <w:color w:val="000000" w:themeColor="text1"/>
        </w:rPr>
        <w:t xml:space="preserve"> </w:t>
      </w:r>
      <w:r>
        <w:rPr>
          <w:b/>
          <w:bCs/>
          <w:noProof/>
          <w:color w:val="000000" w:themeColor="text1"/>
        </w:rPr>
        <w:drawing>
          <wp:inline distT="0" distB="0" distL="0" distR="0" wp14:anchorId="1F121303" wp14:editId="41693BFB">
            <wp:extent cx="3181350" cy="2249501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934" cy="2291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F99">
        <w:rPr>
          <w:b/>
          <w:bCs/>
          <w:color w:val="000000" w:themeColor="text1"/>
        </w:rPr>
        <w:t xml:space="preserve"> </w:t>
      </w:r>
      <w:r>
        <w:rPr>
          <w:b/>
          <w:bCs/>
          <w:noProof/>
          <w:color w:val="000000" w:themeColor="text1"/>
        </w:rPr>
        <w:drawing>
          <wp:inline distT="0" distB="0" distL="0" distR="0" wp14:anchorId="3592B1FC" wp14:editId="6230BE23">
            <wp:extent cx="3400425" cy="2404404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528" cy="246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F99">
        <w:rPr>
          <w:b/>
          <w:bCs/>
          <w:color w:val="000000" w:themeColor="text1"/>
        </w:rPr>
        <w:t xml:space="preserve"> </w:t>
      </w:r>
      <w:r>
        <w:rPr>
          <w:b/>
          <w:bCs/>
          <w:noProof/>
          <w:color w:val="000000" w:themeColor="text1"/>
        </w:rPr>
        <w:drawing>
          <wp:inline distT="0" distB="0" distL="0" distR="0" wp14:anchorId="1194FBF6" wp14:editId="3123C855">
            <wp:extent cx="3324225" cy="235052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195" cy="236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F99">
        <w:rPr>
          <w:b/>
          <w:bCs/>
          <w:color w:val="000000" w:themeColor="text1"/>
        </w:rPr>
        <w:t xml:space="preserve"> </w:t>
      </w:r>
      <w:r>
        <w:rPr>
          <w:b/>
          <w:bCs/>
          <w:noProof/>
          <w:color w:val="000000" w:themeColor="text1"/>
        </w:rPr>
        <w:drawing>
          <wp:inline distT="0" distB="0" distL="0" distR="0" wp14:anchorId="183FC087" wp14:editId="10524CF9">
            <wp:extent cx="3409950" cy="2411140"/>
            <wp:effectExtent l="0" t="0" r="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25" cy="2419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5B117" w14:textId="77777777" w:rsidR="00A50E50" w:rsidRDefault="00A50E50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3EA738" w14:textId="3BEF3088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6BA1E775" w14:textId="77777777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B91AAE" w14:textId="7D75DA75" w:rsidR="00643312" w:rsidRPr="003D5F99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 of testing accuracy for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combination of C and Gamma values is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ame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qual to 100%.</w:t>
      </w:r>
    </w:p>
    <w:p w14:paraId="0AB36822" w14:textId="2EDECEFF" w:rsidR="00643312" w:rsidRPr="00643312" w:rsidRDefault="00643312" w:rsidP="00B116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of the use of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BF kernel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ecision boundary will be circular that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ent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ly sep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ates the data points of both the classes.</w:t>
      </w:r>
    </w:p>
    <w:p w14:paraId="6EC03FBA" w14:textId="34B7C98E" w:rsidR="00517D89" w:rsidRPr="00643312" w:rsidRDefault="00643312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>Because of this separation, the testing acc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>racy is 100%.</w:t>
      </w:r>
    </w:p>
    <w:p w14:paraId="7E3BC13C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EC2355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CAE89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1944E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F5A109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213343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9F504B" w14:textId="299B3F6E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</w:t>
      </w:r>
      <w:r w:rsidR="006433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</w:p>
    <w:p w14:paraId="1C78FD50" w14:textId="77777777" w:rsidR="00A50E50" w:rsidRDefault="00A50E5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5140AA" w14:textId="46275DBF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ach </w:t>
      </w:r>
      <w:r w:rsidR="006433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Linear </w:t>
      </w:r>
      <w:proofErr w:type="spellStart"/>
      <w:proofErr w:type="gramStart"/>
      <w:r w:rsidR="006433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rnal</w:t>
      </w:r>
      <w:proofErr w:type="spellEnd"/>
      <w:r w:rsidR="006433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proofErr w:type="gramEnd"/>
    </w:p>
    <w:p w14:paraId="032ABCBD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F57465" w14:textId="77777777" w:rsidR="00643312" w:rsidRPr="00A50E50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3F871B52" w14:textId="296CA15E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erform the dataset splitting into Training data and Testing data with test size = 0.2.</w:t>
      </w:r>
    </w:p>
    <w:p w14:paraId="47775802" w14:textId="103AEADF" w:rsid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C value equal to the optimal value of C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question 2.2.</w:t>
      </w:r>
    </w:p>
    <w:p w14:paraId="1582802D" w14:textId="77777777" w:rsid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SVM mode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inear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rn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bove C value.</w:t>
      </w:r>
    </w:p>
    <w:p w14:paraId="29F8C70F" w14:textId="77777777" w:rsid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class labels for the Testing Data using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>Predict Method.</w:t>
      </w:r>
    </w:p>
    <w:p w14:paraId="31B517DC" w14:textId="04B0C0AD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lculate the testing accuracy and print it.</w:t>
      </w:r>
    </w:p>
    <w:p w14:paraId="4B322E52" w14:textId="0BDC724F" w:rsidR="00517D89" w:rsidRDefault="00517D89" w:rsidP="00517D89">
      <w:pPr>
        <w:pStyle w:val="ListParagraph"/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E1075B" w14:textId="56105B45" w:rsidR="00643312" w:rsidRPr="00A50E50" w:rsidRDefault="00643312" w:rsidP="006433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ach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RBF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rnal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proofErr w:type="gramEnd"/>
    </w:p>
    <w:p w14:paraId="66E3F47D" w14:textId="77777777" w:rsidR="00643312" w:rsidRPr="00A50E50" w:rsidRDefault="00643312" w:rsidP="006433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2755B9" w14:textId="77777777" w:rsidR="00643312" w:rsidRPr="00A50E50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4A106CC7" w14:textId="77777777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erform the dataset splitting into Training data and Testing data with test size = 0.2.</w:t>
      </w:r>
    </w:p>
    <w:p w14:paraId="7329EE93" w14:textId="25EDD1DE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C value equal to the optimal value of C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question 2.3.</w:t>
      </w:r>
    </w:p>
    <w:p w14:paraId="602E6A3F" w14:textId="1D23EE8B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g value equal to the optimal value of g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question 2.3.</w:t>
      </w:r>
    </w:p>
    <w:p w14:paraId="2AB266E7" w14:textId="6A812930" w:rsid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SVM mode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B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>kern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bove C and gamma value.</w:t>
      </w:r>
    </w:p>
    <w:p w14:paraId="19227C2B" w14:textId="77777777" w:rsid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class labels for the Testing Data using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43312">
        <w:rPr>
          <w:rFonts w:ascii="Times New Roman" w:hAnsi="Times New Roman" w:cs="Times New Roman"/>
          <w:color w:val="000000" w:themeColor="text1"/>
          <w:sz w:val="24"/>
          <w:szCs w:val="24"/>
        </w:rPr>
        <w:t>Predict Method.</w:t>
      </w:r>
    </w:p>
    <w:p w14:paraId="5B0245B3" w14:textId="77777777" w:rsidR="00643312" w:rsidRPr="00643312" w:rsidRDefault="00643312" w:rsidP="006433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lculate the testing accuracy and print it.</w:t>
      </w:r>
    </w:p>
    <w:p w14:paraId="231A02CA" w14:textId="77777777" w:rsidR="00643312" w:rsidRPr="00A50E50" w:rsidRDefault="00643312" w:rsidP="00517D89">
      <w:pPr>
        <w:pStyle w:val="ListParagraph"/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0C6309" w14:textId="77777777" w:rsidR="00517D89" w:rsidRPr="00A50E50" w:rsidRDefault="00517D89" w:rsidP="00517D89">
      <w:pPr>
        <w:ind w:left="-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DD5F271" w14:textId="63C2901F" w:rsidR="00F259DA" w:rsidRPr="00A50E50" w:rsidRDefault="00F259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1250F2" w14:textId="77BE699C" w:rsidR="00F37A70" w:rsidRDefault="00643312" w:rsidP="00643312">
      <w:pPr>
        <w:ind w:hanging="284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109C184" wp14:editId="4463815C">
            <wp:extent cx="2295525" cy="1695450"/>
            <wp:effectExtent l="152400" t="152400" r="371475" b="3619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695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B70B9E" w14:textId="77C06C94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49458F3B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0533D85" w14:textId="2D62BC11" w:rsidR="00517D89" w:rsidRDefault="00643312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linear kernel, there is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roximately 3% drop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sting accuracy for the optimal value of C.</w:t>
      </w:r>
    </w:p>
    <w:p w14:paraId="4E7D44F5" w14:textId="7DA8440B" w:rsidR="00643312" w:rsidRPr="00643312" w:rsidRDefault="00643312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B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rnel, there is not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erformance deviation between the user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d and 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s.</w:t>
      </w:r>
    </w:p>
    <w:p w14:paraId="76F5597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ECE7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1EFA11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F6FBF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8E388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8607C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4D823F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496E4C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03350A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8721C0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F92E0B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F96A09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B290FC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72ED20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867958" w14:textId="77777777" w:rsidR="00120256" w:rsidRDefault="0012025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FF1B91" w14:textId="44FFD1E0" w:rsidR="00A3753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="005504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</w:t>
      </w:r>
    </w:p>
    <w:p w14:paraId="199E481E" w14:textId="6841634A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389B3E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atte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otting :</w:t>
      </w:r>
      <w:proofErr w:type="gramEnd"/>
    </w:p>
    <w:p w14:paraId="73A8479A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CFD3FD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catter_plo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arg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55044549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</w:t>
      </w:r>
    </w:p>
    <w:p w14:paraId="1FE2DA16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Load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Data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arg)</w:t>
      </w:r>
    </w:p>
    <w:p w14:paraId="5CD54C4A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d.DataFram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, columns =['D1','D2','Label'])</w:t>
      </w:r>
    </w:p>
    <w:p w14:paraId="7DDCABF7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figur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gsiz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(10,5))</w:t>
      </w:r>
    </w:p>
    <w:p w14:paraId="15BE10F4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tyle = '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whitegri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')</w:t>
      </w:r>
    </w:p>
    <w:p w14:paraId="379D1B9C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catterplot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 = Data ,x='D1',y='D2',hue='Label')</w:t>
      </w:r>
    </w:p>
    <w:p w14:paraId="213907A4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show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) </w:t>
      </w:r>
    </w:p>
    <w:p w14:paraId="2F8AF729" w14:textId="23E6DB7F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7F6476" w14:textId="3B16DF5A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36FE7C74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DA8E2CB" w14:textId="73B834D3" w:rsidR="00A3753C" w:rsidRPr="00A50E50" w:rsidRDefault="005504DA" w:rsidP="00211516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CCF7EF4" wp14:editId="3F466408">
            <wp:extent cx="5943600" cy="3152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0572F" w14:textId="6F5A08C6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6C0F7BC7" w14:textId="77777777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A729AF" w14:textId="58639DBC" w:rsidR="005504DA" w:rsidRDefault="005504DA" w:rsidP="005504D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dataset contains the three classes.</w:t>
      </w:r>
    </w:p>
    <w:p w14:paraId="53B018CB" w14:textId="25EDCD04" w:rsidR="001F0AFC" w:rsidRPr="00A50E50" w:rsidRDefault="00ED166C" w:rsidP="0079473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>Class</w:t>
      </w:r>
      <w:r w:rsidR="005504DA"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>es are not linearly sep</w:t>
      </w:r>
      <w:r w:rsidR="005504DA">
        <w:rPr>
          <w:rFonts w:ascii="Times New Roman" w:hAnsi="Times New Roman" w:cs="Times New Roman"/>
          <w:color w:val="000000" w:themeColor="text1"/>
          <w:sz w:val="24"/>
          <w:szCs w:val="24"/>
        </w:rPr>
        <w:t>arable.</w:t>
      </w:r>
    </w:p>
    <w:p w14:paraId="07BA96A6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CA4F62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3718ECB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6E6E4F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BD5786" w14:textId="3CB1C58A" w:rsidR="001F0AFC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F40C16" w14:textId="4F80705F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63D830" w14:textId="4A695D96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382D84" w14:textId="5136FB9E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5FADFF" w14:textId="02A2E210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C72BCC" w14:textId="1CE7FC7E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CE2DEA" w14:textId="22C43011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74CFA5" w14:textId="2B4ED41F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2C6150" w14:textId="639DE871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EB2199" w14:textId="4674CFA9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4F6183" w14:textId="225C8D46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A47020" w14:textId="77777777" w:rsidR="00731C4F" w:rsidRPr="00A50E50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AF1DDD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406166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B6022C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6346F8" w14:textId="650F54EA" w:rsidR="00F259DA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="005504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</w:p>
    <w:p w14:paraId="02A78A1F" w14:textId="706A79D6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D0F7E3" w14:textId="5E98142C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 :</w:t>
      </w:r>
      <w:proofErr w:type="gramEnd"/>
    </w:p>
    <w:p w14:paraId="63530776" w14:textId="035220E6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4673C0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04D340D3" w14:textId="55BD6036" w:rsidR="00517D89" w:rsidRPr="005504DA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5D20EAC8" w14:textId="44BD46AD" w:rsidR="005504DA" w:rsidRP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form the one-hot encoding of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ing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et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92A629F" w14:textId="39274B71" w:rsidR="00517D89" w:rsidRPr="005504DA" w:rsidRDefault="00517D89" w:rsidP="00517D89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359C4203" w14:textId="77777777" w:rsidR="005504DA" w:rsidRPr="003D5F99" w:rsidRDefault="005504DA" w:rsidP="005504DA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i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</w:p>
    <w:p w14:paraId="3385F888" w14:textId="08779573" w:rsidR="005504DA" w:rsidRPr="005504DA" w:rsidRDefault="005504DA" w:rsidP="005504D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 each g in Gamma:</w:t>
      </w:r>
    </w:p>
    <w:p w14:paraId="09BA9B75" w14:textId="7F03BFBF" w:rsidR="005504DA" w:rsidRPr="005504DA" w:rsidRDefault="005504DA" w:rsidP="005504DA">
      <w:pPr>
        <w:pStyle w:val="ListParagraph"/>
        <w:numPr>
          <w:ilvl w:val="0"/>
          <w:numId w:val="3"/>
        </w:numPr>
        <w:ind w:left="198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training dat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sses ) number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VM classifiers and RBF kernel.</w:t>
      </w:r>
    </w:p>
    <w:p w14:paraId="4DE00FC7" w14:textId="41F695B1" w:rsidR="005504DA" w:rsidRPr="00A50E50" w:rsidRDefault="005504DA" w:rsidP="005504DA">
      <w:pPr>
        <w:pStyle w:val="ListParagraph"/>
        <w:numPr>
          <w:ilvl w:val="0"/>
          <w:numId w:val="3"/>
        </w:numPr>
        <w:ind w:left="198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sign class label for the testing data that has maximum value for the decision function output.</w:t>
      </w:r>
    </w:p>
    <w:p w14:paraId="7E24D963" w14:textId="37438B75" w:rsidR="005504DA" w:rsidRPr="00A50E50" w:rsidRDefault="005504DA" w:rsidP="005504DA">
      <w:pPr>
        <w:pStyle w:val="ListParagraph"/>
        <w:numPr>
          <w:ilvl w:val="0"/>
          <w:numId w:val="3"/>
        </w:numPr>
        <w:ind w:left="198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port the accuracy testing data using the above-predicted cla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bel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6B4AE2A" w14:textId="3549E64A" w:rsidR="005504DA" w:rsidRPr="00A50E50" w:rsidRDefault="005504DA" w:rsidP="005504DA">
      <w:pPr>
        <w:pStyle w:val="ListParagraph"/>
        <w:numPr>
          <w:ilvl w:val="0"/>
          <w:numId w:val="3"/>
        </w:numPr>
        <w:ind w:left="198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of testing data using the above-predicted class labels.</w:t>
      </w:r>
    </w:p>
    <w:p w14:paraId="5D44AD8D" w14:textId="6A21B8A1" w:rsidR="005504DA" w:rsidRDefault="005504DA" w:rsidP="005504DA">
      <w:pPr>
        <w:pStyle w:val="ListParagraph"/>
        <w:numPr>
          <w:ilvl w:val="0"/>
          <w:numId w:val="3"/>
        </w:numPr>
        <w:ind w:left="198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valu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AB4D553" w14:textId="508FC705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 each fold, report the maximum testing accuracy with the optimal value of C and Gamma.</w:t>
      </w:r>
    </w:p>
    <w:p w14:paraId="37D99DB3" w14:textId="767FDEE8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for each fold.</w:t>
      </w:r>
    </w:p>
    <w:p w14:paraId="78123E06" w14:textId="6AB5C7D4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port the mean testing accuracy across each fold and class labels.</w:t>
      </w:r>
    </w:p>
    <w:p w14:paraId="4C521815" w14:textId="77820245" w:rsid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6765B84E" w14:textId="77777777" w:rsidR="005504DA" w:rsidRDefault="005504DA" w:rsidP="005504D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445C7A87" w14:textId="77777777" w:rsidR="005504DA" w:rsidRPr="00A50E50" w:rsidRDefault="005504DA" w:rsidP="005504D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D576FE" w14:textId="77777777" w:rsid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5A42C1F8" w14:textId="77777777" w:rsid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</w:p>
    <w:p w14:paraId="4E181CD0" w14:textId="77777777" w:rsid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0</w:t>
      </w:r>
    </w:p>
    <w:p w14:paraId="0E16299D" w14:textId="77777777" w:rsidR="005504DA" w:rsidRDefault="005504DA" w:rsidP="005504D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471B8B" w14:textId="77777777" w:rsidR="005504DA" w:rsidRDefault="005504DA" w:rsidP="005504D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amma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59F85D1D" w14:textId="77777777" w:rsidR="005504DA" w:rsidRPr="00A50E50" w:rsidRDefault="005504DA" w:rsidP="005504D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191587" w14:textId="77777777" w:rsid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3</w:t>
      </w:r>
    </w:p>
    <w:p w14:paraId="655BAD6A" w14:textId="77777777" w:rsid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03</w:t>
      </w:r>
    </w:p>
    <w:p w14:paraId="10A777AD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F514D06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B075C0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DF6E4F2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8FBBFE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8349C1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67B0E75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AF44A3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E3B416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F5C76E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C9AA08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34C370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384303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8CF135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80FDFF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667724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EBAE36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A60BD8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F1BC41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8E233D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FA26F6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4ECA923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95DC61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BE567D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ADF81F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4FD013C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A2A983" w14:textId="192531B7" w:rsidR="005504DA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F1A27BD" w14:textId="70E8F0AB" w:rsidR="00F259DA" w:rsidRPr="00A50E50" w:rsidRDefault="005504DA" w:rsidP="00F259DA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4C9959B" wp14:editId="5D1174E0">
            <wp:extent cx="4286250" cy="4105275"/>
            <wp:effectExtent l="152400" t="152400" r="361950" b="3714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105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B41A7E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867811" w14:textId="05842015" w:rsidR="001F0AFC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s :</w:t>
      </w:r>
      <w:proofErr w:type="gramEnd"/>
    </w:p>
    <w:p w14:paraId="38CF847F" w14:textId="0C1ABED4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7CCAE9" w14:textId="0ED9D085" w:rsidR="005504DA" w:rsidRDefault="005504DA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testing accuracy across each fold is approximately each to 87 %.</w:t>
      </w:r>
    </w:p>
    <w:p w14:paraId="09CCD3E7" w14:textId="22975488" w:rsidR="005504DA" w:rsidRDefault="00804C60" w:rsidP="00005C1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5504DA">
        <w:rPr>
          <w:rFonts w:ascii="Times New Roman" w:hAnsi="Times New Roman" w:cs="Times New Roman"/>
          <w:color w:val="000000" w:themeColor="text1"/>
          <w:sz w:val="24"/>
          <w:szCs w:val="24"/>
        </w:rPr>
        <w:t>esting accuracy for class 1 is high as compared to class 0 and class 2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0462318" w14:textId="78BC3864" w:rsidR="00731C4F" w:rsidRDefault="005504DA" w:rsidP="00BB1C5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ss </w:t>
      </w: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 the least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sting accuracy.</w:t>
      </w:r>
    </w:p>
    <w:p w14:paraId="5ED02F06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EFEF521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3467F7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67C846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460D3F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3E94E6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037D84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CAD1CC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3AF0C7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9A23AD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F680AF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2176A8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0F1C1F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4A9C10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2279DC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B4B825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FD38D0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BDBC91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8BEA51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2E6C3F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97A8CF" w14:textId="77777777" w:rsidR="005504DA" w:rsidRDefault="005504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8C24CC" w14:textId="77777777" w:rsidR="009076AC" w:rsidRDefault="009076A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3E0D54" w14:textId="3365B2E1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="005504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</w:p>
    <w:p w14:paraId="51A455C5" w14:textId="287B4E6B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2E4016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 :</w:t>
      </w:r>
      <w:proofErr w:type="gramEnd"/>
    </w:p>
    <w:p w14:paraId="495D538C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476513B" w14:textId="77777777" w:rsidR="005504DA" w:rsidRPr="005504DA" w:rsidRDefault="00804C60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11A86ADA" w14:textId="6932E202" w:rsidR="005504DA" w:rsidRPr="005504DA" w:rsidRDefault="005504DA" w:rsidP="005504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a different combination of classifiers which is needed to be trained.</w:t>
      </w:r>
    </w:p>
    <w:p w14:paraId="51692BB2" w14:textId="13D2D2C6" w:rsidR="00731C4F" w:rsidRPr="005504DA" w:rsidRDefault="00804C60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19ECBE9D" w14:textId="58F8340B" w:rsidR="005504DA" w:rsidRPr="005504DA" w:rsidRDefault="005504DA" w:rsidP="005504DA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2C6079FA" w14:textId="77777777" w:rsidR="005504DA" w:rsidRPr="003D5F99" w:rsidRDefault="005504DA" w:rsidP="005504DA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i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</w:p>
    <w:p w14:paraId="323E2B3A" w14:textId="6ACCD5E9" w:rsidR="005504DA" w:rsidRPr="005504DA" w:rsidRDefault="005504DA" w:rsidP="005504D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 each g in Gamma:</w:t>
      </w:r>
    </w:p>
    <w:p w14:paraId="49E10A35" w14:textId="77777777" w:rsidR="005504DA" w:rsidRPr="00A50E50" w:rsidRDefault="005504DA" w:rsidP="005504DA">
      <w:pPr>
        <w:pStyle w:val="ListParagraph"/>
        <w:numPr>
          <w:ilvl w:val="0"/>
          <w:numId w:val="3"/>
        </w:numPr>
        <w:ind w:left="1843" w:hanging="28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ifier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, B) in the above list :</w:t>
      </w:r>
    </w:p>
    <w:p w14:paraId="59517E7A" w14:textId="77777777" w:rsidR="005504DA" w:rsidRPr="00A50E50" w:rsidRDefault="005504DA" w:rsidP="00121089">
      <w:pPr>
        <w:pStyle w:val="ListParagraph"/>
        <w:numPr>
          <w:ilvl w:val="0"/>
          <w:numId w:val="3"/>
        </w:numPr>
        <w:ind w:left="2127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xtract the data points from the Training Data that includes the class label as either A or B and then encode the training data to 1/0 format.</w:t>
      </w:r>
    </w:p>
    <w:p w14:paraId="266DE564" w14:textId="782C6FDB" w:rsidR="005504DA" w:rsidRPr="00A50E50" w:rsidRDefault="005504DA" w:rsidP="00121089">
      <w:pPr>
        <w:pStyle w:val="ListParagraph"/>
        <w:numPr>
          <w:ilvl w:val="0"/>
          <w:numId w:val="3"/>
        </w:numPr>
        <w:ind w:left="2127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above training data using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VM classier with RBF kernel.</w:t>
      </w:r>
    </w:p>
    <w:p w14:paraId="6105E35A" w14:textId="4E6ACF3E" w:rsidR="005504DA" w:rsidRPr="005504DA" w:rsidRDefault="005504DA" w:rsidP="00121089">
      <w:pPr>
        <w:pStyle w:val="ListParagraph"/>
        <w:numPr>
          <w:ilvl w:val="0"/>
          <w:numId w:val="3"/>
        </w:numPr>
        <w:ind w:left="2127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lass labels for the testing data for each classifier.</w:t>
      </w:r>
    </w:p>
    <w:p w14:paraId="729D50C4" w14:textId="31612DF2" w:rsidR="005504DA" w:rsidRPr="005504DA" w:rsidRDefault="005504DA" w:rsidP="00121089">
      <w:pPr>
        <w:pStyle w:val="ListParagraph"/>
        <w:numPr>
          <w:ilvl w:val="0"/>
          <w:numId w:val="3"/>
        </w:numPr>
        <w:ind w:left="1843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ow, assign class labels to testing data using the Maximum Voting Rule.</w:t>
      </w:r>
    </w:p>
    <w:p w14:paraId="5CD52365" w14:textId="77777777" w:rsidR="005504DA" w:rsidRPr="00A50E50" w:rsidRDefault="005504DA" w:rsidP="00121089">
      <w:pPr>
        <w:pStyle w:val="ListParagraph"/>
        <w:numPr>
          <w:ilvl w:val="0"/>
          <w:numId w:val="3"/>
        </w:numPr>
        <w:ind w:left="1843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port the accuracy testing data using the above-predicted cla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bel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BBC596" w14:textId="77777777" w:rsidR="005504DA" w:rsidRPr="00A50E50" w:rsidRDefault="005504DA" w:rsidP="00121089">
      <w:pPr>
        <w:pStyle w:val="ListParagraph"/>
        <w:numPr>
          <w:ilvl w:val="0"/>
          <w:numId w:val="3"/>
        </w:numPr>
        <w:ind w:left="1843" w:hanging="28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of testing data using the above-predicted class labels.</w:t>
      </w:r>
    </w:p>
    <w:p w14:paraId="7997FAE8" w14:textId="77777777" w:rsidR="005504DA" w:rsidRDefault="005504DA" w:rsidP="00121089">
      <w:pPr>
        <w:pStyle w:val="ListParagraph"/>
        <w:numPr>
          <w:ilvl w:val="0"/>
          <w:numId w:val="3"/>
        </w:numPr>
        <w:ind w:left="1843" w:hanging="28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valu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56819A61" w14:textId="77777777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 each fold, report the maximum testing accuracy with the optimal value of C and Gamma.</w:t>
      </w:r>
    </w:p>
    <w:p w14:paraId="450C5E12" w14:textId="77777777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for each fold.</w:t>
      </w:r>
    </w:p>
    <w:p w14:paraId="1F5361A1" w14:textId="2DD3CCB6" w:rsidR="005504DA" w:rsidRPr="005504DA" w:rsidRDefault="005504DA" w:rsidP="005504DA">
      <w:pPr>
        <w:pStyle w:val="ListParagraph"/>
        <w:numPr>
          <w:ilvl w:val="0"/>
          <w:numId w:val="3"/>
        </w:numPr>
        <w:ind w:left="709" w:hanging="425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port the mean testing accuracy across each fold and class labels.</w:t>
      </w:r>
    </w:p>
    <w:p w14:paraId="45DCB0D7" w14:textId="77777777" w:rsidR="005504DA" w:rsidRDefault="005504DA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6C95C1" w14:textId="77777777" w:rsidR="009076AC" w:rsidRDefault="009076AC" w:rsidP="009076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46B9D951" w14:textId="77777777" w:rsidR="009076AC" w:rsidRPr="00A50E50" w:rsidRDefault="009076AC" w:rsidP="009076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D2C7D9" w14:textId="77777777" w:rsidR="009076AC" w:rsidRDefault="009076AC" w:rsidP="009076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4B49BE5A" w14:textId="77777777" w:rsidR="009076AC" w:rsidRDefault="009076AC" w:rsidP="009076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</w:p>
    <w:p w14:paraId="67185976" w14:textId="77777777" w:rsidR="009076AC" w:rsidRDefault="009076AC" w:rsidP="009076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00</w:t>
      </w:r>
    </w:p>
    <w:p w14:paraId="2C2CEABF" w14:textId="77777777" w:rsidR="009076AC" w:rsidRDefault="009076AC" w:rsidP="009076A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3663EC" w14:textId="77777777" w:rsidR="009076AC" w:rsidRDefault="009076AC" w:rsidP="009076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amma values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ken :</w:t>
      </w:r>
      <w:proofErr w:type="gramEnd"/>
    </w:p>
    <w:p w14:paraId="0BA439F7" w14:textId="77777777" w:rsidR="009076AC" w:rsidRPr="00A50E50" w:rsidRDefault="009076AC" w:rsidP="009076A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507B6B" w14:textId="77777777" w:rsidR="009076AC" w:rsidRDefault="009076AC" w:rsidP="009076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3</w:t>
      </w:r>
    </w:p>
    <w:p w14:paraId="489B84AC" w14:textId="77777777" w:rsidR="009076AC" w:rsidRDefault="009076AC" w:rsidP="009076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03</w:t>
      </w:r>
    </w:p>
    <w:p w14:paraId="5DF283C8" w14:textId="07A2B514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CE874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92BA9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F2E01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B570A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3E732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FDF9A5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64955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82D4E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34814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6F567B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48203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55577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FD4DC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B5937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F2CEF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2F682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B4050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585EC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2B747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0A04F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66890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FA5EB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F1323F" w14:textId="42F107EE" w:rsidR="00F259DA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38B9D203" w14:textId="7DF4C70F" w:rsidR="00211516" w:rsidRPr="00A50E50" w:rsidRDefault="009076AC" w:rsidP="00804C60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2858FD3" wp14:editId="265206DB">
            <wp:extent cx="4333875" cy="4162425"/>
            <wp:effectExtent l="152400" t="152400" r="371475" b="3714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4162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AB07FB" w14:textId="77F4B94F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02760DC7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7C267B6" w14:textId="016A54CE" w:rsidR="00DF0267" w:rsidRDefault="00DF0267" w:rsidP="00DF026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testing accuracy across each fold is approximately each to 8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.</w:t>
      </w:r>
    </w:p>
    <w:p w14:paraId="5811A674" w14:textId="77777777" w:rsidR="00DF0267" w:rsidRDefault="00DF0267" w:rsidP="00DF026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sting accuracy for class 1 is high as compared to class 0 and class 2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82B9B37" w14:textId="77777777" w:rsidR="00DF0267" w:rsidRDefault="00DF0267" w:rsidP="00DF026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504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ss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 the least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sting accuracy.</w:t>
      </w:r>
    </w:p>
    <w:p w14:paraId="222170E5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F2C00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8E52D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A9E3C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E1167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004F9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1C1BCB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0FACB24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E4F612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00FE8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7F22D9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6F82F7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DF47D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458CDD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0792C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29150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0F41EA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A74021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5E64D1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AD20B87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48B5DE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6A404F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9C8505B" w14:textId="77777777" w:rsidR="00DF0267" w:rsidRDefault="00DF0267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DB11F4" w14:textId="67441436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DF02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4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0E33654C" w14:textId="64C1BABF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86775A" w14:textId="77398A78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ach fo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V</w:t>
      </w:r>
      <w:r w:rsidR="00DF02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:</w:t>
      </w:r>
      <w:proofErr w:type="gramEnd"/>
    </w:p>
    <w:p w14:paraId="5E2A85DE" w14:textId="6DD2621F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472FBE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63FF541A" w14:textId="01BC3779" w:rsidR="00804C60" w:rsidRPr="00DF0267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64B573F6" w14:textId="3A64F366" w:rsidR="00DF0267" w:rsidRPr="00643312" w:rsidRDefault="00DF0267" w:rsidP="00DF02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C value equal to the optimal value of C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 questio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CA8D9BA" w14:textId="4BB64F0C" w:rsidR="00DF0267" w:rsidRPr="00DF0267" w:rsidRDefault="00DF0267" w:rsidP="00DF02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g value equal to the optimal value of g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 questio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8DDED3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0F16DFF2" w14:textId="2C036DCE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above training data using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proofErr w:type="spellStart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R classifier with RBF </w:t>
      </w:r>
      <w:proofErr w:type="spellStart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Kernal</w:t>
      </w:r>
      <w:proofErr w:type="spellEnd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above C and gamma value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74B1692" w14:textId="12F95E38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class label for testing data.</w:t>
      </w:r>
    </w:p>
    <w:p w14:paraId="6F10FCE9" w14:textId="592665C2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accuracy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esting data using the above-predicted class labels.</w:t>
      </w:r>
    </w:p>
    <w:p w14:paraId="79C37319" w14:textId="040936B8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esting data using the above-predicted class labels.</w:t>
      </w:r>
    </w:p>
    <w:p w14:paraId="7E171194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B0B2996" w14:textId="7D1994C6" w:rsidR="00804C60" w:rsidRPr="00731C4F" w:rsidRDefault="00804C60" w:rsidP="00804C60">
      <w:pPr>
        <w:pStyle w:val="ListParagraph"/>
        <w:numPr>
          <w:ilvl w:val="0"/>
          <w:numId w:val="3"/>
        </w:numPr>
        <w:ind w:left="567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</w:p>
    <w:p w14:paraId="77261CAE" w14:textId="0AFEDCCE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B4DB6C" w14:textId="426BAB05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52803F7B" w14:textId="77777777" w:rsidR="00804C60" w:rsidRPr="00A50E50" w:rsidRDefault="00804C60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A46E4F" w14:textId="6B7E36CE" w:rsidR="00731C4F" w:rsidRPr="00DF0267" w:rsidRDefault="00DF0267" w:rsidP="00DF026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6174576" wp14:editId="682B984A">
            <wp:extent cx="4333875" cy="4305300"/>
            <wp:effectExtent l="152400" t="152400" r="371475" b="3619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430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65CCD2" w14:textId="6109BCFF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1442EBEE" w14:textId="6661CACC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EF4049" w14:textId="4AB026E2" w:rsidR="00804C60" w:rsidRPr="00A50E50" w:rsidRDefault="00804C60" w:rsidP="00804C6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compared to the user-defined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ov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ting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across all the folds is approximately the same.</w:t>
      </w:r>
    </w:p>
    <w:p w14:paraId="098CCE41" w14:textId="62D07C6C" w:rsidR="00804C60" w:rsidRPr="00A50E50" w:rsidRDefault="00804C60" w:rsidP="00804C6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ies testing data across each fold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the same(</w:t>
      </w:r>
      <w:proofErr w:type="spellStart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approx</w:t>
      </w:r>
      <w:proofErr w:type="spellEnd"/>
      <w:r w:rsidR="00DF0267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5A97B879" w14:textId="0ADD1BE1" w:rsidR="00804C60" w:rsidRDefault="00804C60" w:rsidP="00804C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8349B9" w14:textId="77777777" w:rsidR="00DF0267" w:rsidRPr="00A50E50" w:rsidRDefault="00DF0267" w:rsidP="00804C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8EA59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14AFC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E8212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DD6C650" w14:textId="7533E488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ach fo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V</w:t>
      </w:r>
      <w:r w:rsidR="00DF02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:</w:t>
      </w:r>
      <w:proofErr w:type="gramEnd"/>
    </w:p>
    <w:p w14:paraId="2382A489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EEDB75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1766007B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2D2EAB33" w14:textId="5F00FCD9" w:rsidR="00DF0267" w:rsidRPr="00643312" w:rsidRDefault="00DF0267" w:rsidP="00DF02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C value equal to the optimal value of C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question 3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26A83D0" w14:textId="0E9B00D0" w:rsidR="00DF0267" w:rsidRPr="00DF0267" w:rsidRDefault="00DF0267" w:rsidP="00DF02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t g value equal to the optimal value of g obtained f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question 3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B4FBCEB" w14:textId="77777777" w:rsidR="00DF0267" w:rsidRPr="00A50E50" w:rsidRDefault="00DF0267" w:rsidP="00DF0267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3D0F750A" w14:textId="636998B3" w:rsidR="00DF0267" w:rsidRPr="00A50E50" w:rsidRDefault="00DF0267" w:rsidP="00DF0267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above training data us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ifier with RBF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na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ve C and gamma value. </w:t>
      </w:r>
    </w:p>
    <w:p w14:paraId="1509C93E" w14:textId="77777777" w:rsidR="00DF0267" w:rsidRPr="00A50E50" w:rsidRDefault="00DF0267" w:rsidP="00DF0267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class label for testing data.</w:t>
      </w:r>
    </w:p>
    <w:p w14:paraId="337A0360" w14:textId="77777777" w:rsidR="00DF0267" w:rsidRPr="00A50E50" w:rsidRDefault="00DF0267" w:rsidP="00DF0267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accurac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esting data using the above-predicted class labels.</w:t>
      </w:r>
    </w:p>
    <w:p w14:paraId="6AE04806" w14:textId="77777777" w:rsidR="00DF0267" w:rsidRPr="00A50E50" w:rsidRDefault="00DF0267" w:rsidP="00DF0267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esting data using the above-predicted class labels.</w:t>
      </w:r>
    </w:p>
    <w:p w14:paraId="3937F954" w14:textId="77777777" w:rsidR="00DF0267" w:rsidRPr="00A50E50" w:rsidRDefault="00DF0267" w:rsidP="00DF0267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364DBC4" w14:textId="77777777" w:rsidR="00DF0267" w:rsidRPr="00731C4F" w:rsidRDefault="00DF0267" w:rsidP="00DF0267">
      <w:pPr>
        <w:pStyle w:val="ListParagraph"/>
        <w:numPr>
          <w:ilvl w:val="0"/>
          <w:numId w:val="3"/>
        </w:numPr>
        <w:ind w:left="567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</w:p>
    <w:p w14:paraId="71AF1FED" w14:textId="7CAFD4EB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807B85" w14:textId="5C4E0B2B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4C3C89A0" w14:textId="5F03F00F" w:rsidR="00AC33B3" w:rsidRPr="00DF0267" w:rsidRDefault="00DF0267" w:rsidP="00DF026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C4BC860" wp14:editId="01A2D64D">
            <wp:extent cx="4333875" cy="4362450"/>
            <wp:effectExtent l="152400" t="152400" r="371475" b="3619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436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6493C8" w14:textId="77777777" w:rsidR="00DF0267" w:rsidRPr="00A50E50" w:rsidRDefault="00DF0267" w:rsidP="00DF026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58863992" w14:textId="77777777" w:rsidR="00DF0267" w:rsidRPr="00A50E50" w:rsidRDefault="00DF0267" w:rsidP="00DF026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5B6EAE" w14:textId="78EC4FD0" w:rsidR="00DF0267" w:rsidRPr="00A50E50" w:rsidRDefault="00DF0267" w:rsidP="00DF026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compared to the user-defined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o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51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t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cross all the folds is approximately the same.</w:t>
      </w:r>
    </w:p>
    <w:p w14:paraId="3EB1DE7B" w14:textId="77777777" w:rsidR="00DF0267" w:rsidRPr="00A50E50" w:rsidRDefault="00DF0267" w:rsidP="00DF026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ies testing data across each fol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same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pprox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20A8BB0A" w14:textId="041C4494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FA25A" w14:textId="7A84468F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93E36B" w14:textId="2788694C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3C51E4" w14:textId="201E6408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F05654" w14:textId="472CC30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43070A" w14:textId="7571CB2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8B3358" w14:textId="5C3D75D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DE556E" w14:textId="388029C3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CEFEA6" w14:textId="4B0BF3DB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96F253" w14:textId="4DDB24DB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21C311" w14:textId="0945576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3666AD" w14:textId="760DE26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B33DF2" w14:textId="305C2D21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3C1803" w14:textId="2B7220CE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614006" w14:textId="31E20112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4FCFAD" w14:textId="7EDF0C44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E68689" w14:textId="1FC41D1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9D0E11" w14:textId="41316EAE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6FCE26" w14:textId="7C443F7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440396" w14:textId="094A6A70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E1EF1B" w14:textId="249E9CED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F6F9D3" w14:textId="64DB09AA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0E9BE5" w14:textId="457F7190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48531" w14:textId="66443878" w:rsidR="00211516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3737C5" w14:textId="7B637B25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7840F0" w14:textId="4A6012D3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BF081C" w14:textId="55A703BF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478D9B" w14:textId="6B103744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25223D" w14:textId="739F7CB6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804A4D" w14:textId="7CAF534C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1B76F4" w14:textId="51AF61A8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423CFA" w14:textId="182A1F96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0A6C06" w14:textId="61DEF44D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4F0ACF" w14:textId="105E8311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D6CAD1" w14:textId="0F2F6AC7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200646" w14:textId="4C9D64D3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31D1BC" w14:textId="0B480665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2A1626" w14:textId="1AA09842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FDD766" w14:textId="2E3D191B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F8EB5C" w14:textId="006A1E5D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1B85AB" w14:textId="74E3A738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92FA3A" w14:textId="0D965D5D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88678A" w14:textId="77F90028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87F55F" w14:textId="48DCF449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9465E4" w14:textId="5B15BFB5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686176" w14:textId="7B6FDC7B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6A5B30" w14:textId="443907B2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E90789" w14:textId="38D304BC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6984B4" w14:textId="7514B026" w:rsidR="00E2550F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B69BF0" w14:textId="77777777" w:rsidR="00E2550F" w:rsidRPr="00A50E50" w:rsidRDefault="00E2550F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2550F" w:rsidRPr="00A50E50" w:rsidSect="00D34D2A">
      <w:pgSz w:w="11906" w:h="16838"/>
      <w:pgMar w:top="568" w:right="707" w:bottom="709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823CF"/>
    <w:multiLevelType w:val="hybridMultilevel"/>
    <w:tmpl w:val="F4DE9BA8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91CE2"/>
    <w:multiLevelType w:val="hybridMultilevel"/>
    <w:tmpl w:val="6E1C8E00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34478"/>
    <w:multiLevelType w:val="hybridMultilevel"/>
    <w:tmpl w:val="3E78FBF8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10DA7"/>
    <w:multiLevelType w:val="hybridMultilevel"/>
    <w:tmpl w:val="D2BC333C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A2F2F"/>
    <w:multiLevelType w:val="hybridMultilevel"/>
    <w:tmpl w:val="B8EA72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B3B43"/>
    <w:multiLevelType w:val="hybridMultilevel"/>
    <w:tmpl w:val="BC465F1A"/>
    <w:lvl w:ilvl="0" w:tplc="FC10800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FC4141"/>
    <w:multiLevelType w:val="hybridMultilevel"/>
    <w:tmpl w:val="5E287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I2tzAwsTA1MDBS0lEKTi0uzszPAykwrQUAsMOykiwAAAA="/>
  </w:docVars>
  <w:rsids>
    <w:rsidRoot w:val="00C057A0"/>
    <w:rsid w:val="00005C1C"/>
    <w:rsid w:val="001131DC"/>
    <w:rsid w:val="00120256"/>
    <w:rsid w:val="00121089"/>
    <w:rsid w:val="001F0AFC"/>
    <w:rsid w:val="00211516"/>
    <w:rsid w:val="002351B1"/>
    <w:rsid w:val="00284386"/>
    <w:rsid w:val="003357F3"/>
    <w:rsid w:val="00341CA6"/>
    <w:rsid w:val="003D5F99"/>
    <w:rsid w:val="003F5181"/>
    <w:rsid w:val="004133A0"/>
    <w:rsid w:val="00470064"/>
    <w:rsid w:val="004F5F52"/>
    <w:rsid w:val="00517D89"/>
    <w:rsid w:val="005504DA"/>
    <w:rsid w:val="005C7204"/>
    <w:rsid w:val="005F71F1"/>
    <w:rsid w:val="00604E8A"/>
    <w:rsid w:val="00643312"/>
    <w:rsid w:val="00697B1D"/>
    <w:rsid w:val="007010A8"/>
    <w:rsid w:val="00731C4F"/>
    <w:rsid w:val="00804C60"/>
    <w:rsid w:val="009036C1"/>
    <w:rsid w:val="009076AC"/>
    <w:rsid w:val="00A3753C"/>
    <w:rsid w:val="00A50E50"/>
    <w:rsid w:val="00AC33B3"/>
    <w:rsid w:val="00BD689B"/>
    <w:rsid w:val="00C057A0"/>
    <w:rsid w:val="00D34D2A"/>
    <w:rsid w:val="00DF0267"/>
    <w:rsid w:val="00E2550F"/>
    <w:rsid w:val="00E6133C"/>
    <w:rsid w:val="00EB68E7"/>
    <w:rsid w:val="00EC15C0"/>
    <w:rsid w:val="00ED166C"/>
    <w:rsid w:val="00F259DA"/>
    <w:rsid w:val="00F37A70"/>
    <w:rsid w:val="00F6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A37AE"/>
  <w15:chartTrackingRefBased/>
  <w15:docId w15:val="{549E2BCE-669D-4581-A7F5-7D6041F8D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5C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1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2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9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0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7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2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0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18</Pages>
  <Words>1666</Words>
  <Characters>94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50</cp:revision>
  <cp:lastPrinted>2020-10-20T00:55:00Z</cp:lastPrinted>
  <dcterms:created xsi:type="dcterms:W3CDTF">2020-10-13T05:59:00Z</dcterms:created>
  <dcterms:modified xsi:type="dcterms:W3CDTF">2020-11-08T16:40:00Z</dcterms:modified>
</cp:coreProperties>
</file>